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1B9D9" w14:textId="7D62A555" w:rsidR="002601B7" w:rsidRDefault="002601B7" w:rsidP="002601B7">
      <w:pPr>
        <w:pStyle w:val="Title"/>
        <w:jc w:val="center"/>
      </w:pPr>
      <w:r>
        <w:t>Raising Gen Z</w:t>
      </w:r>
    </w:p>
    <w:p w14:paraId="75DF879F" w14:textId="34D4E291" w:rsidR="002601B7" w:rsidRDefault="001B648B" w:rsidP="002601B7">
      <w:pPr>
        <w:pStyle w:val="Subtitle"/>
        <w:jc w:val="center"/>
      </w:pPr>
      <w:r>
        <w:t xml:space="preserve">A </w:t>
      </w:r>
      <w:r w:rsidR="00D419CA">
        <w:t>Target for Our Arrows</w:t>
      </w:r>
      <w:r w:rsidR="00E0628D">
        <w:t xml:space="preserve"> - Handout</w:t>
      </w:r>
    </w:p>
    <w:p w14:paraId="2B82A131" w14:textId="11478715" w:rsidR="00DB5341" w:rsidRDefault="00DB5341" w:rsidP="00DB5341">
      <w:pPr>
        <w:pStyle w:val="ListParagraph"/>
        <w:numPr>
          <w:ilvl w:val="0"/>
          <w:numId w:val="1"/>
        </w:numPr>
      </w:pPr>
      <w:r>
        <w:t xml:space="preserve">Arrows </w:t>
      </w:r>
      <w:r w:rsidR="00442C1C">
        <w:t xml:space="preserve">Need a Target </w:t>
      </w:r>
      <w:r>
        <w:t>– Psalm 127:3-5</w:t>
      </w:r>
    </w:p>
    <w:p w14:paraId="02DE1A1E" w14:textId="66951F18" w:rsidR="00E0628D" w:rsidRDefault="002050DE" w:rsidP="00E0628D">
      <w:pPr>
        <w:pStyle w:val="ListParagraph"/>
        <w:numPr>
          <w:ilvl w:val="1"/>
          <w:numId w:val="1"/>
        </w:numPr>
      </w:pPr>
      <w:r>
        <w:t xml:space="preserve">What is the </w:t>
      </w:r>
      <w:r w:rsidR="00CB1163">
        <w:t>target for</w:t>
      </w:r>
      <w:r>
        <w:t xml:space="preserve"> our raising?</w:t>
      </w:r>
    </w:p>
    <w:p w14:paraId="476B9B5A" w14:textId="77777777" w:rsidR="00E0628D" w:rsidRDefault="00E0628D" w:rsidP="00E0628D"/>
    <w:p w14:paraId="1B6D723E" w14:textId="790DEDCF" w:rsidR="00FD745B" w:rsidRDefault="002050DE" w:rsidP="00E0628D">
      <w:pPr>
        <w:pStyle w:val="ListParagraph"/>
        <w:numPr>
          <w:ilvl w:val="1"/>
          <w:numId w:val="1"/>
        </w:numPr>
      </w:pPr>
      <w:r>
        <w:t>Are we raising rule followers or Christ followers?</w:t>
      </w:r>
    </w:p>
    <w:p w14:paraId="03DE676A" w14:textId="77777777" w:rsidR="00E0628D" w:rsidRDefault="00E0628D" w:rsidP="00E0628D"/>
    <w:p w14:paraId="3E197D05" w14:textId="1D9CAF04" w:rsidR="00796013" w:rsidRDefault="00555C30" w:rsidP="00796013">
      <w:pPr>
        <w:pStyle w:val="ListParagraph"/>
        <w:numPr>
          <w:ilvl w:val="0"/>
          <w:numId w:val="1"/>
        </w:numPr>
      </w:pPr>
      <w:r>
        <w:t>Romancing</w:t>
      </w:r>
      <w:r w:rsidR="00796013">
        <w:t xml:space="preserve"> Your Child</w:t>
      </w:r>
      <w:r w:rsidR="004842FA">
        <w:t>’</w:t>
      </w:r>
      <w:r w:rsidR="00796013">
        <w:t>s Heart</w:t>
      </w:r>
      <w:r w:rsidR="00022357">
        <w:t xml:space="preserve"> – Monte Swann</w:t>
      </w:r>
    </w:p>
    <w:p w14:paraId="65937341" w14:textId="30CBAD26" w:rsidR="00507087" w:rsidRDefault="00507087" w:rsidP="00507087">
      <w:pPr>
        <w:pStyle w:val="ListParagraph"/>
        <w:numPr>
          <w:ilvl w:val="1"/>
          <w:numId w:val="1"/>
        </w:numPr>
      </w:pPr>
      <w:r>
        <w:t xml:space="preserve">What </w:t>
      </w:r>
      <w:r w:rsidR="00022357">
        <w:t>D</w:t>
      </w:r>
      <w:r>
        <w:t xml:space="preserve">oes </w:t>
      </w:r>
      <w:r w:rsidR="00022357">
        <w:t>i</w:t>
      </w:r>
      <w:r>
        <w:t xml:space="preserve">t </w:t>
      </w:r>
      <w:r w:rsidR="00022357">
        <w:t>M</w:t>
      </w:r>
      <w:r>
        <w:t>ean?</w:t>
      </w:r>
    </w:p>
    <w:p w14:paraId="1BCA9B00" w14:textId="3536E362" w:rsidR="00796013" w:rsidRDefault="00796013" w:rsidP="00507087">
      <w:pPr>
        <w:pStyle w:val="ListParagraph"/>
        <w:numPr>
          <w:ilvl w:val="2"/>
          <w:numId w:val="1"/>
        </w:numPr>
      </w:pPr>
      <w:r>
        <w:t xml:space="preserve">A battle for the heart of our </w:t>
      </w:r>
      <w:r w:rsidR="00507087">
        <w:t>young people</w:t>
      </w:r>
    </w:p>
    <w:p w14:paraId="3CC37958" w14:textId="77777777" w:rsidR="00E0628D" w:rsidRDefault="00E0628D" w:rsidP="00E0628D"/>
    <w:p w14:paraId="5AD22C56" w14:textId="5F4D8A67" w:rsidR="00C82899" w:rsidRDefault="00C82899" w:rsidP="00507087">
      <w:pPr>
        <w:pStyle w:val="ListParagraph"/>
        <w:numPr>
          <w:ilvl w:val="2"/>
          <w:numId w:val="1"/>
        </w:numPr>
      </w:pPr>
      <w:r>
        <w:t>Romancing to God</w:t>
      </w:r>
    </w:p>
    <w:p w14:paraId="0C1F33AE" w14:textId="359720CB" w:rsidR="004842FA" w:rsidRDefault="00927FF6" w:rsidP="00C82899">
      <w:pPr>
        <w:pStyle w:val="ListParagraph"/>
        <w:numPr>
          <w:ilvl w:val="3"/>
          <w:numId w:val="1"/>
        </w:numPr>
      </w:pPr>
      <w:r>
        <w:t xml:space="preserve">Creating Thirst – </w:t>
      </w:r>
      <w:r w:rsidR="004842FA">
        <w:t>Proverbs 22:6</w:t>
      </w:r>
    </w:p>
    <w:p w14:paraId="39E63F0A" w14:textId="77777777" w:rsidR="00E0628D" w:rsidRDefault="00E0628D" w:rsidP="00E0628D"/>
    <w:p w14:paraId="5CD65854" w14:textId="04909664" w:rsidR="00A82953" w:rsidRDefault="00F9662F" w:rsidP="00927FF6">
      <w:pPr>
        <w:pStyle w:val="ListParagraph"/>
        <w:numPr>
          <w:ilvl w:val="3"/>
          <w:numId w:val="1"/>
        </w:numPr>
      </w:pPr>
      <w:r>
        <w:t>Bringing Jesus into View</w:t>
      </w:r>
      <w:r w:rsidR="007A2375">
        <w:t xml:space="preserve"> – Ephesians 6:4</w:t>
      </w:r>
    </w:p>
    <w:p w14:paraId="1963824A" w14:textId="77777777" w:rsidR="00E0628D" w:rsidRDefault="00E0628D" w:rsidP="00E0628D"/>
    <w:p w14:paraId="0E9BF340" w14:textId="2E24C68A" w:rsidR="00796013" w:rsidRDefault="00507087" w:rsidP="00796013">
      <w:pPr>
        <w:pStyle w:val="ListParagraph"/>
        <w:numPr>
          <w:ilvl w:val="1"/>
          <w:numId w:val="1"/>
        </w:numPr>
      </w:pPr>
      <w:r>
        <w:t xml:space="preserve">What </w:t>
      </w:r>
      <w:r w:rsidR="00022357">
        <w:t>Does it</w:t>
      </w:r>
      <w:r>
        <w:t xml:space="preserve"> Take</w:t>
      </w:r>
      <w:r w:rsidR="00022357">
        <w:t>?</w:t>
      </w:r>
      <w:r>
        <w:t xml:space="preserve"> </w:t>
      </w:r>
    </w:p>
    <w:p w14:paraId="3DB16E5F" w14:textId="2F02EAE1" w:rsidR="00E0628D" w:rsidRDefault="00022357" w:rsidP="00E0628D">
      <w:pPr>
        <w:pStyle w:val="ListParagraph"/>
        <w:numPr>
          <w:ilvl w:val="2"/>
          <w:numId w:val="1"/>
        </w:numPr>
      </w:pPr>
      <w:r>
        <w:t xml:space="preserve">You Have to Be Serious </w:t>
      </w:r>
      <w:r w:rsidR="001B648B">
        <w:t>A</w:t>
      </w:r>
      <w:r>
        <w:t>bout Your Faith</w:t>
      </w:r>
    </w:p>
    <w:p w14:paraId="7F8DDDFD" w14:textId="77777777" w:rsidR="00E0628D" w:rsidRDefault="00E0628D" w:rsidP="00E0628D"/>
    <w:p w14:paraId="1D90ED1A" w14:textId="40FB1DE1" w:rsidR="00A82953" w:rsidRDefault="00555C30" w:rsidP="00A82953">
      <w:pPr>
        <w:pStyle w:val="ListParagraph"/>
        <w:numPr>
          <w:ilvl w:val="2"/>
          <w:numId w:val="1"/>
        </w:numPr>
      </w:pPr>
      <w:r>
        <w:t>Step into their world</w:t>
      </w:r>
    </w:p>
    <w:p w14:paraId="625BD3BE" w14:textId="77777777" w:rsidR="00E0628D" w:rsidRDefault="00E0628D" w:rsidP="00E0628D">
      <w:bookmarkStart w:id="0" w:name="_Hlk110423433"/>
    </w:p>
    <w:p w14:paraId="05744F12" w14:textId="591E72C7" w:rsidR="00863F23" w:rsidRDefault="0009048E" w:rsidP="007A2375">
      <w:pPr>
        <w:pStyle w:val="ListParagraph"/>
        <w:numPr>
          <w:ilvl w:val="2"/>
          <w:numId w:val="1"/>
        </w:numPr>
      </w:pPr>
      <w:r>
        <w:t xml:space="preserve">Encourage a </w:t>
      </w:r>
      <w:r w:rsidR="003C7B4A">
        <w:t>Sense of Wonder</w:t>
      </w:r>
      <w:r w:rsidR="00863F23">
        <w:t xml:space="preserve"> – God</w:t>
      </w:r>
      <w:r w:rsidR="004842FA">
        <w:t>’</w:t>
      </w:r>
      <w:r w:rsidR="00863F23">
        <w:t>s Creation</w:t>
      </w:r>
    </w:p>
    <w:p w14:paraId="2D4D2ECC" w14:textId="77777777" w:rsidR="00E0628D" w:rsidRDefault="00E0628D" w:rsidP="00E0628D"/>
    <w:p w14:paraId="1E64AFEC" w14:textId="77D70FD0" w:rsidR="003C7B4A" w:rsidRDefault="0009048E" w:rsidP="00D419CA">
      <w:pPr>
        <w:pStyle w:val="ListParagraph"/>
        <w:numPr>
          <w:ilvl w:val="2"/>
          <w:numId w:val="1"/>
        </w:numPr>
      </w:pPr>
      <w:r>
        <w:t xml:space="preserve">Draw Out Their </w:t>
      </w:r>
      <w:r w:rsidR="003C7B4A">
        <w:t>Creative Image</w:t>
      </w:r>
    </w:p>
    <w:bookmarkEnd w:id="0"/>
    <w:p w14:paraId="6C95D6AD" w14:textId="77777777" w:rsidR="00E0628D" w:rsidRDefault="00E0628D" w:rsidP="00E0628D"/>
    <w:p w14:paraId="31442271" w14:textId="799A5BCD" w:rsidR="001B648B" w:rsidRDefault="00D16CA9" w:rsidP="001B648B">
      <w:pPr>
        <w:pStyle w:val="ListParagraph"/>
        <w:numPr>
          <w:ilvl w:val="1"/>
          <w:numId w:val="1"/>
        </w:numPr>
      </w:pPr>
      <w:r>
        <w:t>Practical Applications</w:t>
      </w:r>
    </w:p>
    <w:p w14:paraId="33CB5A74" w14:textId="77777777" w:rsidR="001B648B" w:rsidRDefault="001B648B" w:rsidP="001B648B">
      <w:pPr>
        <w:pStyle w:val="ListParagraph"/>
        <w:numPr>
          <w:ilvl w:val="2"/>
          <w:numId w:val="1"/>
        </w:numPr>
      </w:pPr>
      <w:r>
        <w:t>Family Traditions</w:t>
      </w:r>
    </w:p>
    <w:p w14:paraId="06F4E735" w14:textId="77777777" w:rsidR="00E0628D" w:rsidRDefault="00E0628D" w:rsidP="00E0628D"/>
    <w:p w14:paraId="2AF53968" w14:textId="0522110E" w:rsidR="001B648B" w:rsidRDefault="001B648B" w:rsidP="001B648B">
      <w:pPr>
        <w:pStyle w:val="ListParagraph"/>
        <w:numPr>
          <w:ilvl w:val="2"/>
          <w:numId w:val="1"/>
        </w:numPr>
      </w:pPr>
      <w:r>
        <w:t>Allow freedom at home – friends, be themselves</w:t>
      </w:r>
    </w:p>
    <w:p w14:paraId="070BA390" w14:textId="77777777" w:rsidR="00E0628D" w:rsidRDefault="00E0628D" w:rsidP="00E0628D"/>
    <w:p w14:paraId="3EB351D8" w14:textId="01788179" w:rsidR="001B648B" w:rsidRDefault="001B648B" w:rsidP="001B648B">
      <w:pPr>
        <w:pStyle w:val="ListParagraph"/>
        <w:numPr>
          <w:ilvl w:val="2"/>
          <w:numId w:val="1"/>
        </w:numPr>
      </w:pPr>
      <w:r>
        <w:lastRenderedPageBreak/>
        <w:t>Ordinary opportunities</w:t>
      </w:r>
    </w:p>
    <w:p w14:paraId="7E227A48" w14:textId="77777777" w:rsidR="00E0628D" w:rsidRDefault="00E0628D" w:rsidP="00E0628D"/>
    <w:p w14:paraId="3B980455" w14:textId="0E76C9A5" w:rsidR="001B648B" w:rsidRDefault="001B648B" w:rsidP="001B648B">
      <w:pPr>
        <w:pStyle w:val="ListParagraph"/>
        <w:numPr>
          <w:ilvl w:val="2"/>
          <w:numId w:val="1"/>
        </w:numPr>
      </w:pPr>
      <w:r>
        <w:t>Share unique experiences</w:t>
      </w:r>
    </w:p>
    <w:p w14:paraId="57BBCB93" w14:textId="77777777" w:rsidR="00E0628D" w:rsidRDefault="00E0628D" w:rsidP="00E0628D"/>
    <w:p w14:paraId="271C45E8" w14:textId="14E2B162" w:rsidR="00D419CA" w:rsidRDefault="002601B7" w:rsidP="00D419CA">
      <w:pPr>
        <w:pStyle w:val="ListParagraph"/>
        <w:numPr>
          <w:ilvl w:val="0"/>
          <w:numId w:val="1"/>
        </w:numPr>
      </w:pPr>
      <w:r>
        <w:t>Homework</w:t>
      </w:r>
    </w:p>
    <w:p w14:paraId="1158C963" w14:textId="312575B9" w:rsidR="001B648B" w:rsidRDefault="00793991" w:rsidP="008A1647">
      <w:pPr>
        <w:pStyle w:val="ListParagraph"/>
        <w:numPr>
          <w:ilvl w:val="1"/>
          <w:numId w:val="1"/>
        </w:numPr>
      </w:pPr>
      <w:r>
        <w:t>Take a moment to pray that God`s Spirit will strengthen and equip you to bring Jesus into view for the young people you can influence.</w:t>
      </w:r>
      <w:r w:rsidR="008A1647">
        <w:t xml:space="preserve"> </w:t>
      </w:r>
      <w:r w:rsidR="008A1647" w:rsidRPr="008A1647">
        <w:t xml:space="preserve">Write down your </w:t>
      </w:r>
      <w:r w:rsidR="008A1647">
        <w:t xml:space="preserve">answers and </w:t>
      </w:r>
      <w:r w:rsidR="008A1647" w:rsidRPr="008A1647">
        <w:t>ideas</w:t>
      </w:r>
      <w:r w:rsidR="00E0628D">
        <w:t>,</w:t>
      </w:r>
      <w:r w:rsidR="008A1647" w:rsidRPr="008A1647">
        <w:t xml:space="preserve"> </w:t>
      </w:r>
      <w:r w:rsidR="008A1647">
        <w:t>then</w:t>
      </w:r>
      <w:r w:rsidR="008A1647" w:rsidRPr="008A1647">
        <w:t xml:space="preserve"> make a plan to make them happen. Not everything </w:t>
      </w:r>
      <w:r w:rsidR="008A1647">
        <w:t>is applicable for everyone, and nothing is guaranteed to</w:t>
      </w:r>
      <w:r w:rsidR="00E0628D">
        <w:t xml:space="preserve"> work</w:t>
      </w:r>
      <w:r w:rsidR="008A1647" w:rsidRPr="008A1647">
        <w:t>, but with prayer and testing, you will find thing</w:t>
      </w:r>
      <w:r w:rsidR="008A1647">
        <w:t>s</w:t>
      </w:r>
      <w:r w:rsidR="008A1647" w:rsidRPr="008A1647">
        <w:t xml:space="preserve"> that will romance your young person`s heart to God.</w:t>
      </w:r>
    </w:p>
    <w:p w14:paraId="3833B49B" w14:textId="3BE7A9D8" w:rsidR="00793991" w:rsidRDefault="001B648B" w:rsidP="00793991">
      <w:pPr>
        <w:pStyle w:val="ListParagraph"/>
        <w:numPr>
          <w:ilvl w:val="1"/>
          <w:numId w:val="1"/>
        </w:numPr>
      </w:pPr>
      <w:r>
        <w:t>Are you growing in your faith? If not, what could you do to make that happen?</w:t>
      </w:r>
    </w:p>
    <w:p w14:paraId="5DFDA662" w14:textId="77777777" w:rsidR="00E0628D" w:rsidRDefault="00E0628D" w:rsidP="00E0628D">
      <w:pPr>
        <w:pStyle w:val="ListParagraph"/>
        <w:ind w:left="1440"/>
      </w:pPr>
    </w:p>
    <w:p w14:paraId="73FEBDA9" w14:textId="77777777" w:rsidR="00E0628D" w:rsidRDefault="00E0628D" w:rsidP="00E0628D">
      <w:pPr>
        <w:pStyle w:val="ListParagraph"/>
        <w:ind w:left="1440"/>
      </w:pPr>
    </w:p>
    <w:p w14:paraId="52608CBC" w14:textId="66E4D651" w:rsidR="001B648B" w:rsidRDefault="008A1647" w:rsidP="00D419CA">
      <w:pPr>
        <w:pStyle w:val="ListParagraph"/>
        <w:numPr>
          <w:ilvl w:val="1"/>
          <w:numId w:val="1"/>
        </w:numPr>
      </w:pPr>
      <w:r>
        <w:t xml:space="preserve">How </w:t>
      </w:r>
      <w:r w:rsidR="009D5773">
        <w:t>c</w:t>
      </w:r>
      <w:r>
        <w:t xml:space="preserve">an </w:t>
      </w:r>
      <w:r w:rsidR="009D5773">
        <w:t>y</w:t>
      </w:r>
      <w:r>
        <w:t xml:space="preserve">ou </w:t>
      </w:r>
      <w:r w:rsidR="009D5773">
        <w:t>s</w:t>
      </w:r>
      <w:r>
        <w:t>tep into the</w:t>
      </w:r>
      <w:r w:rsidR="009D5773">
        <w:t xml:space="preserve"> w</w:t>
      </w:r>
      <w:r>
        <w:t xml:space="preserve">orld of </w:t>
      </w:r>
      <w:r w:rsidR="009D5773">
        <w:t>the young people you can influence</w:t>
      </w:r>
      <w:r>
        <w:t>?</w:t>
      </w:r>
    </w:p>
    <w:p w14:paraId="4DA005EA" w14:textId="5CBB8219" w:rsidR="00E0628D" w:rsidRDefault="001B648B" w:rsidP="00E0628D">
      <w:pPr>
        <w:pStyle w:val="ListParagraph"/>
        <w:numPr>
          <w:ilvl w:val="2"/>
          <w:numId w:val="1"/>
        </w:numPr>
      </w:pPr>
      <w:r>
        <w:t xml:space="preserve">Have you shared your story with them? If not, find a way to share your story </w:t>
      </w:r>
      <w:r w:rsidR="00793991">
        <w:t xml:space="preserve">all </w:t>
      </w:r>
      <w:r>
        <w:t>at once or incrementally</w:t>
      </w:r>
      <w:r w:rsidR="00793991">
        <w:t>.</w:t>
      </w:r>
      <w:r w:rsidR="009E1E4E">
        <w:t xml:space="preserve"> Be sure to frame it in the context of a part of God`s Larger Story.</w:t>
      </w:r>
    </w:p>
    <w:p w14:paraId="6BCB4CCD" w14:textId="77777777" w:rsidR="00E0628D" w:rsidRPr="00E0628D" w:rsidRDefault="00E0628D" w:rsidP="00E0628D">
      <w:pPr>
        <w:rPr>
          <w:sz w:val="36"/>
          <w:szCs w:val="36"/>
        </w:rPr>
      </w:pPr>
    </w:p>
    <w:p w14:paraId="5478C0F9" w14:textId="0F0FCA29" w:rsidR="001B648B" w:rsidRDefault="001B648B" w:rsidP="001B648B">
      <w:pPr>
        <w:pStyle w:val="ListParagraph"/>
        <w:numPr>
          <w:ilvl w:val="2"/>
          <w:numId w:val="1"/>
        </w:numPr>
      </w:pPr>
      <w:r>
        <w:t xml:space="preserve">What do you and your young person have in common? How can you </w:t>
      </w:r>
      <w:r w:rsidR="00793991">
        <w:t>leverage that to bring Jesus into view</w:t>
      </w:r>
      <w:r>
        <w:t>?</w:t>
      </w:r>
    </w:p>
    <w:p w14:paraId="2683F0AC" w14:textId="77777777" w:rsidR="00E0628D" w:rsidRPr="00E0628D" w:rsidRDefault="00E0628D" w:rsidP="00E0628D">
      <w:pPr>
        <w:rPr>
          <w:sz w:val="36"/>
          <w:szCs w:val="36"/>
        </w:rPr>
      </w:pPr>
    </w:p>
    <w:p w14:paraId="48ABFE0B" w14:textId="207AEA87" w:rsidR="009E1E4E" w:rsidRDefault="009E1E4E" w:rsidP="001B648B">
      <w:pPr>
        <w:pStyle w:val="ListParagraph"/>
        <w:numPr>
          <w:ilvl w:val="2"/>
          <w:numId w:val="1"/>
        </w:numPr>
      </w:pPr>
      <w:r>
        <w:t>How can you encourage a sense of wonder at God`s creation for your young person?</w:t>
      </w:r>
    </w:p>
    <w:p w14:paraId="5F9B5B8C" w14:textId="77777777" w:rsidR="00E0628D" w:rsidRPr="00E0628D" w:rsidRDefault="00E0628D" w:rsidP="00E0628D">
      <w:pPr>
        <w:rPr>
          <w:sz w:val="36"/>
          <w:szCs w:val="36"/>
        </w:rPr>
      </w:pPr>
    </w:p>
    <w:p w14:paraId="1BB48A8F" w14:textId="625D4137" w:rsidR="00E0628D" w:rsidRDefault="009E1E4E" w:rsidP="00E0628D">
      <w:pPr>
        <w:pStyle w:val="ListParagraph"/>
        <w:numPr>
          <w:ilvl w:val="2"/>
          <w:numId w:val="1"/>
        </w:numPr>
      </w:pPr>
      <w:r>
        <w:t xml:space="preserve">What </w:t>
      </w:r>
      <w:r w:rsidR="008A1647">
        <w:t xml:space="preserve">is something your young person is naturally good at or </w:t>
      </w:r>
      <w:r w:rsidR="00E0628D">
        <w:t xml:space="preserve">to which they are </w:t>
      </w:r>
      <w:r w:rsidR="008A1647">
        <w:t>drawn</w:t>
      </w:r>
      <w:r w:rsidR="00E0628D">
        <w:t>?</w:t>
      </w:r>
      <w:r w:rsidR="008A1647">
        <w:t xml:space="preserve"> How can you help grow that interest or ability and help them see its value in God`s Kingdom?</w:t>
      </w:r>
    </w:p>
    <w:p w14:paraId="5B2453ED" w14:textId="77777777" w:rsidR="00E0628D" w:rsidRPr="00E0628D" w:rsidRDefault="00E0628D" w:rsidP="00E0628D">
      <w:pPr>
        <w:rPr>
          <w:sz w:val="36"/>
          <w:szCs w:val="36"/>
        </w:rPr>
      </w:pPr>
    </w:p>
    <w:p w14:paraId="32952823" w14:textId="77254895" w:rsidR="001B648B" w:rsidRDefault="00D16CA9" w:rsidP="001B648B">
      <w:pPr>
        <w:pStyle w:val="ListParagraph"/>
        <w:numPr>
          <w:ilvl w:val="1"/>
          <w:numId w:val="1"/>
        </w:numPr>
      </w:pPr>
      <w:r>
        <w:t xml:space="preserve">Pick two Practical Applications from the list </w:t>
      </w:r>
      <w:r w:rsidR="00E0628D">
        <w:t>above</w:t>
      </w:r>
      <w:r>
        <w:t xml:space="preserve"> that you would like to implement or strengthen in your raising practices. </w:t>
      </w:r>
      <w:r w:rsidR="00786511">
        <w:t>Then, d</w:t>
      </w:r>
      <w:r>
        <w:t xml:space="preserve">ream of ways </w:t>
      </w:r>
      <w:r w:rsidR="00786511">
        <w:t xml:space="preserve">to use these to </w:t>
      </w:r>
      <w:r w:rsidR="00F9662F">
        <w:t>bring Jesus into view for the</w:t>
      </w:r>
      <w:r w:rsidR="00786511">
        <w:t xml:space="preserve"> young people you can influence. </w:t>
      </w:r>
    </w:p>
    <w:p w14:paraId="388A1B6A" w14:textId="7A909BA1" w:rsidR="00C3190C" w:rsidRPr="002601B7" w:rsidRDefault="00C3190C" w:rsidP="00E0628D"/>
    <w:sectPr w:rsidR="00C3190C" w:rsidRPr="002601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D01C7"/>
    <w:multiLevelType w:val="hybridMultilevel"/>
    <w:tmpl w:val="9448166E"/>
    <w:lvl w:ilvl="0" w:tplc="D3C830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374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rIws7A0szQ2sTBR0lEKTi0uzszPAymwqAUAOcGTuywAAAA="/>
  </w:docVars>
  <w:rsids>
    <w:rsidRoot w:val="002601B7"/>
    <w:rsid w:val="00022357"/>
    <w:rsid w:val="0009048E"/>
    <w:rsid w:val="00182ED3"/>
    <w:rsid w:val="001A11FC"/>
    <w:rsid w:val="001B648B"/>
    <w:rsid w:val="002050DE"/>
    <w:rsid w:val="002442E0"/>
    <w:rsid w:val="0025627E"/>
    <w:rsid w:val="002601B7"/>
    <w:rsid w:val="00274620"/>
    <w:rsid w:val="00297019"/>
    <w:rsid w:val="00300A1F"/>
    <w:rsid w:val="003771DE"/>
    <w:rsid w:val="0039686D"/>
    <w:rsid w:val="003A7CC9"/>
    <w:rsid w:val="003C7B4A"/>
    <w:rsid w:val="00401125"/>
    <w:rsid w:val="00442C1C"/>
    <w:rsid w:val="004842FA"/>
    <w:rsid w:val="00507087"/>
    <w:rsid w:val="00555C30"/>
    <w:rsid w:val="005D23AB"/>
    <w:rsid w:val="005D529B"/>
    <w:rsid w:val="0067108B"/>
    <w:rsid w:val="006F3685"/>
    <w:rsid w:val="007424AE"/>
    <w:rsid w:val="00752229"/>
    <w:rsid w:val="007779F7"/>
    <w:rsid w:val="00786511"/>
    <w:rsid w:val="00793991"/>
    <w:rsid w:val="00796013"/>
    <w:rsid w:val="007A2375"/>
    <w:rsid w:val="007D2895"/>
    <w:rsid w:val="00863F23"/>
    <w:rsid w:val="00872A52"/>
    <w:rsid w:val="008A1647"/>
    <w:rsid w:val="008B0F33"/>
    <w:rsid w:val="008C547E"/>
    <w:rsid w:val="008C64C6"/>
    <w:rsid w:val="00927FF6"/>
    <w:rsid w:val="009361C9"/>
    <w:rsid w:val="009753DF"/>
    <w:rsid w:val="009B589E"/>
    <w:rsid w:val="009D52D4"/>
    <w:rsid w:val="009D5773"/>
    <w:rsid w:val="009E1E4E"/>
    <w:rsid w:val="009E715C"/>
    <w:rsid w:val="00A00AAF"/>
    <w:rsid w:val="00A82953"/>
    <w:rsid w:val="00A938D6"/>
    <w:rsid w:val="00B14F02"/>
    <w:rsid w:val="00B158A3"/>
    <w:rsid w:val="00B8406D"/>
    <w:rsid w:val="00C16EEF"/>
    <w:rsid w:val="00C3190C"/>
    <w:rsid w:val="00C82899"/>
    <w:rsid w:val="00CB1163"/>
    <w:rsid w:val="00CD3181"/>
    <w:rsid w:val="00D00EC8"/>
    <w:rsid w:val="00D16CA9"/>
    <w:rsid w:val="00D419CA"/>
    <w:rsid w:val="00DB5341"/>
    <w:rsid w:val="00DB7990"/>
    <w:rsid w:val="00E03895"/>
    <w:rsid w:val="00E0628D"/>
    <w:rsid w:val="00E15ED9"/>
    <w:rsid w:val="00E327CE"/>
    <w:rsid w:val="00E45843"/>
    <w:rsid w:val="00F17F1F"/>
    <w:rsid w:val="00F32565"/>
    <w:rsid w:val="00F9662F"/>
    <w:rsid w:val="00FA44B3"/>
    <w:rsid w:val="00FD7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F1828"/>
  <w15:chartTrackingRefBased/>
  <w15:docId w15:val="{78B659CD-6C2A-420F-BF12-34ABDD839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01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1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601B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01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01B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601B7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601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01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601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70AF5-0993-46D3-8F44-E398E62E3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ota Thornton</dc:creator>
  <cp:keywords/>
  <dc:description/>
  <cp:lastModifiedBy>Dakota Thornton</cp:lastModifiedBy>
  <cp:revision>2</cp:revision>
  <cp:lastPrinted>2022-08-11T16:22:00Z</cp:lastPrinted>
  <dcterms:created xsi:type="dcterms:W3CDTF">2022-08-11T19:43:00Z</dcterms:created>
  <dcterms:modified xsi:type="dcterms:W3CDTF">2022-08-11T19:43:00Z</dcterms:modified>
</cp:coreProperties>
</file>